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A10E8C" w14:textId="5D55008B" w:rsidR="00FF5363" w:rsidRDefault="007343E1" w:rsidP="00FF5363">
      <w:pPr>
        <w:pStyle w:val="Heading1"/>
        <w:rPr>
          <w:rFonts w:ascii="Lato" w:hAnsi="Lato"/>
        </w:rPr>
      </w:pPr>
      <w:r w:rsidRPr="007343E1">
        <w:rPr>
          <w:rFonts w:ascii="Lato" w:hAnsi="Lato"/>
        </w:rPr>
        <w:t xml:space="preserve">Lesson </w:t>
      </w:r>
      <w:r w:rsidR="007B706E">
        <w:rPr>
          <w:rFonts w:ascii="Lato" w:hAnsi="Lato"/>
        </w:rPr>
        <w:t>8</w:t>
      </w:r>
      <w:r w:rsidRPr="007343E1">
        <w:rPr>
          <w:rFonts w:ascii="Lato" w:hAnsi="Lato"/>
        </w:rPr>
        <w:t xml:space="preserve"> – </w:t>
      </w:r>
      <w:r w:rsidR="007B706E">
        <w:rPr>
          <w:rFonts w:ascii="Lato" w:hAnsi="Lato"/>
        </w:rPr>
        <w:t>Branding – Bitmaps and Vectors</w:t>
      </w:r>
      <w:r w:rsidR="00A407F2">
        <w:rPr>
          <w:rFonts w:ascii="Lato" w:hAnsi="Lato"/>
        </w:rPr>
        <w:br/>
      </w:r>
      <w:r w:rsidR="002A2B48" w:rsidRPr="00A407F2">
        <w:rPr>
          <w:rFonts w:ascii="Lato" w:hAnsi="Lato"/>
          <w:sz w:val="26"/>
          <w:szCs w:val="26"/>
        </w:rPr>
        <w:t>Branding</w:t>
      </w:r>
      <w:r w:rsidR="002A2B48">
        <w:rPr>
          <w:rFonts w:ascii="Lato" w:hAnsi="Lato"/>
        </w:rPr>
        <w:t xml:space="preserve"> </w:t>
      </w:r>
    </w:p>
    <w:tbl>
      <w:tblPr>
        <w:tblStyle w:val="TableGrid"/>
        <w:tblW w:w="11028" w:type="dxa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098"/>
        <w:gridCol w:w="5930"/>
      </w:tblGrid>
      <w:tr w:rsidR="000162B6" w14:paraId="7D429B51" w14:textId="77777777" w:rsidTr="00A407F2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5EB60890" w:rsidR="000162B6" w:rsidRDefault="000162B6" w:rsidP="007343E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AF6DC8">
              <w:rPr>
                <w:rFonts w:ascii="Lato" w:hAnsi="Lato"/>
              </w:rPr>
              <w:t>Big Picture – Why Is This Relevant?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68CDA065" w:rsidR="000162B6" w:rsidRDefault="000162B6" w:rsidP="007343E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AF6DC8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A407F2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F29262" w14:textId="2F18D8C6" w:rsidR="00550654" w:rsidRDefault="00A92990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o understand the impact branding has on the successful development of new products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C9A318" w14:textId="77777777" w:rsidR="00372914" w:rsidRPr="00372914" w:rsidRDefault="00372914" w:rsidP="00372914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372914">
              <w:rPr>
                <w:rFonts w:ascii="Lato" w:hAnsi="Lato"/>
              </w:rPr>
              <w:t>Apply your understanding computational thinking and programming skills to achieve a goal</w:t>
            </w:r>
          </w:p>
          <w:p w14:paraId="5A8297F3" w14:textId="77777777" w:rsidR="00372914" w:rsidRPr="00372914" w:rsidRDefault="00372914" w:rsidP="00372914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372914">
              <w:rPr>
                <w:rFonts w:ascii="Lato" w:hAnsi="Lato"/>
              </w:rPr>
              <w:t>Understand why branding is important</w:t>
            </w:r>
          </w:p>
          <w:p w14:paraId="5F0C2303" w14:textId="202CBDEA" w:rsidR="00372914" w:rsidRDefault="00372914" w:rsidP="00372914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372914">
              <w:rPr>
                <w:rFonts w:ascii="Lato" w:hAnsi="Lato"/>
              </w:rPr>
              <w:t>Develop a logo and brand idea for you</w:t>
            </w:r>
            <w:r w:rsidR="007B706E">
              <w:rPr>
                <w:rFonts w:ascii="Lato" w:hAnsi="Lato"/>
              </w:rPr>
              <w:t>r</w:t>
            </w:r>
            <w:r w:rsidRPr="00372914">
              <w:rPr>
                <w:rFonts w:ascii="Lato" w:hAnsi="Lato"/>
              </w:rPr>
              <w:t xml:space="preserve"> racing team</w:t>
            </w:r>
          </w:p>
          <w:p w14:paraId="6F7E878E" w14:textId="5465D921" w:rsidR="007B706E" w:rsidRPr="00372914" w:rsidRDefault="007B706E" w:rsidP="00372914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 the difference between a bitmap and a vector</w:t>
            </w:r>
          </w:p>
          <w:p w14:paraId="2D6A892F" w14:textId="45E62296" w:rsidR="00D8340C" w:rsidRPr="00D8340C" w:rsidRDefault="00D8340C" w:rsidP="00372914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22761DF2" w14:textId="77777777" w:rsidTr="00A407F2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6EA60F9A" w:rsidR="000162B6" w:rsidRDefault="000162B6" w:rsidP="007343E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– How </w:t>
            </w:r>
            <w:r w:rsidR="00AF6DC8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AF6DC8">
              <w:rPr>
                <w:rFonts w:ascii="Lato" w:hAnsi="Lato"/>
              </w:rPr>
              <w:t>Engage Learners?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55EC0C40" w:rsidR="000162B6" w:rsidRDefault="000162B6" w:rsidP="007343E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AF6DC8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A407F2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99821A2" w14:textId="71AD31B7" w:rsidR="00A21AC9" w:rsidRDefault="00A92990" w:rsidP="00A21AC9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iving the </w:t>
            </w:r>
            <w:r w:rsidR="00A407F2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a scenario to work within</w:t>
            </w:r>
          </w:p>
          <w:p w14:paraId="03C1E702" w14:textId="77777777" w:rsidR="00A92990" w:rsidRDefault="00A92990" w:rsidP="00A21AC9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Make it a challenge with an outsider deciding on the best brand/logo </w:t>
            </w:r>
            <w:proofErr w:type="spellStart"/>
            <w:r>
              <w:rPr>
                <w:rFonts w:ascii="Lato" w:hAnsi="Lato"/>
              </w:rPr>
              <w:t>etc</w:t>
            </w:r>
            <w:proofErr w:type="spellEnd"/>
          </w:p>
          <w:p w14:paraId="6FDD284F" w14:textId="35DF72B6" w:rsidR="00D8340C" w:rsidRPr="00A21AC9" w:rsidRDefault="00D8340C" w:rsidP="00A21AC9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Works best with a team where they can discuss and decide on what best represents the image they are trying to portray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7A33CEBA" w:rsidR="000162B6" w:rsidRDefault="000162B6" w:rsidP="007343E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AF6DC8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4E0DFEE6" w:rsidR="000162B6" w:rsidRDefault="00A407F2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</w:t>
            </w:r>
            <w:r w:rsidR="00D8340C">
              <w:rPr>
                <w:rFonts w:ascii="Lato" w:hAnsi="Lato"/>
                <w:bCs/>
              </w:rPr>
              <w:t xml:space="preserve"> present a logo</w:t>
            </w:r>
          </w:p>
          <w:p w14:paraId="5CD7FA76" w14:textId="6B2E5DB6" w:rsidR="000162B6" w:rsidRDefault="000162B6" w:rsidP="007343E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AF6DC8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75626D33" w14:textId="4F593A89" w:rsidR="00D26DB1" w:rsidRPr="00CF3AB2" w:rsidRDefault="00A407F2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D8340C">
              <w:rPr>
                <w:rFonts w:ascii="Lato" w:hAnsi="Lato"/>
                <w:bCs/>
              </w:rPr>
              <w:t>s can describe how the logo represents their team image/ethos</w:t>
            </w:r>
          </w:p>
          <w:p w14:paraId="5DC555B7" w14:textId="37E6B1D8" w:rsidR="000162B6" w:rsidRDefault="000162B6" w:rsidP="007343E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AF6DC8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1449EA1" w14:textId="6067F85D" w:rsidR="00D26DB1" w:rsidRPr="00CF3AB2" w:rsidRDefault="00A407F2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D8340C">
              <w:rPr>
                <w:rFonts w:ascii="Lato" w:hAnsi="Lato"/>
              </w:rPr>
              <w:t>s are able to re-create their logo using graphics software</w:t>
            </w:r>
          </w:p>
        </w:tc>
      </w:tr>
      <w:tr w:rsidR="007B706E" w14:paraId="11B349B8" w14:textId="77777777" w:rsidTr="00CF38D7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35A13B7" w14:textId="17D46B20" w:rsidR="007B706E" w:rsidRPr="007B706E" w:rsidRDefault="007B706E" w:rsidP="007B706E">
            <w:pPr>
              <w:pStyle w:val="Heading2"/>
              <w:rPr>
                <w:rFonts w:ascii="Lato" w:hAnsi="Lato"/>
              </w:rPr>
            </w:pPr>
            <w:r w:rsidRPr="007B706E">
              <w:rPr>
                <w:rFonts w:ascii="Lato" w:hAnsi="Lato"/>
              </w:rPr>
              <w:t>Links to KS3 Programme of Study</w:t>
            </w:r>
          </w:p>
        </w:tc>
      </w:tr>
      <w:tr w:rsidR="007B706E" w14:paraId="5E6FC78F" w14:textId="77777777" w:rsidTr="00CF38D7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65ED073" w14:textId="4A1A59DF" w:rsidR="007B706E" w:rsidRPr="007B706E" w:rsidRDefault="007B706E" w:rsidP="007B706E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  <w:bCs/>
              </w:rPr>
            </w:pPr>
            <w:r w:rsidRPr="007B706E">
              <w:rPr>
                <w:rFonts w:ascii="Lato" w:hAnsi="Lato"/>
                <w:bCs/>
              </w:rPr>
              <w:t>understand how data of various types (including text, sounds and pictures) can be represented and manipulated digitally, in the form of binary digits</w:t>
            </w:r>
            <w:bookmarkStart w:id="0" w:name="_GoBack"/>
            <w:bookmarkEnd w:id="0"/>
          </w:p>
        </w:tc>
      </w:tr>
      <w:tr w:rsidR="000162B6" w14:paraId="7AFBB381" w14:textId="77777777" w:rsidTr="00A407F2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00E2E709" w:rsidR="000162B6" w:rsidRDefault="000162B6" w:rsidP="007343E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AF6DC8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1F6F08F6" w:rsidR="000162B6" w:rsidRDefault="000162B6" w:rsidP="007343E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AF6DC8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A407F2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EE9733B" w14:textId="1D63EA28" w:rsidR="002419D7" w:rsidRPr="00D8340C" w:rsidRDefault="00D8340C" w:rsidP="00D8340C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D8340C">
              <w:rPr>
                <w:rFonts w:ascii="Lato" w:hAnsi="Lato"/>
              </w:rPr>
              <w:t xml:space="preserve">Think about all those sports and clothing logos you wear, the best most memorable logos and brands are simple, they stick in your mind and become instantly recognisable 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0A607632" w14:textId="61AF6953" w:rsidR="00A21AC9" w:rsidRDefault="00D8340C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rand</w:t>
            </w:r>
          </w:p>
          <w:p w14:paraId="601802C0" w14:textId="77777777" w:rsidR="00D8340C" w:rsidRDefault="00D8340C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thos</w:t>
            </w:r>
          </w:p>
          <w:p w14:paraId="6363CA68" w14:textId="77777777" w:rsidR="00372914" w:rsidRDefault="00D8340C" w:rsidP="00372914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Vector</w:t>
            </w:r>
          </w:p>
          <w:p w14:paraId="1D9E96B0" w14:textId="04B38300" w:rsidR="00372914" w:rsidRDefault="00372914" w:rsidP="00372914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itmap</w:t>
            </w:r>
          </w:p>
          <w:p w14:paraId="10307B84" w14:textId="0658F43E" w:rsidR="00D8340C" w:rsidRPr="00CF3AB2" w:rsidRDefault="00D8340C" w:rsidP="00372914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calable</w:t>
            </w:r>
          </w:p>
        </w:tc>
      </w:tr>
      <w:tr w:rsidR="000162B6" w14:paraId="7173720D" w14:textId="77777777" w:rsidTr="00A407F2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01B68AE4" w:rsidR="000162B6" w:rsidRDefault="000162B6" w:rsidP="007343E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38F80917" w:rsidR="000162B6" w:rsidRDefault="000162B6" w:rsidP="007343E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A407F2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1697E93" w14:textId="69890E6C" w:rsidR="002419D7" w:rsidRPr="00AF6DC8" w:rsidRDefault="00CF0CEB" w:rsidP="00AF6DC8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  <w:bCs/>
              </w:rPr>
            </w:pPr>
            <w:r w:rsidRPr="00AF6DC8">
              <w:rPr>
                <w:rFonts w:ascii="Lato" w:hAnsi="Lato"/>
                <w:bCs/>
              </w:rPr>
              <w:t xml:space="preserve">Some </w:t>
            </w:r>
            <w:r w:rsidR="00D8340C" w:rsidRPr="00AF6DC8">
              <w:rPr>
                <w:rFonts w:ascii="Lato" w:hAnsi="Lato"/>
                <w:bCs/>
              </w:rPr>
              <w:t>will focus on what they like rather than what best promotes the brand.</w:t>
            </w:r>
          </w:p>
          <w:p w14:paraId="0EA80B11" w14:textId="2603E087" w:rsidR="00EB7881" w:rsidRPr="00AF6DC8" w:rsidRDefault="00D8340C" w:rsidP="00AF6DC8">
            <w:pPr>
              <w:pStyle w:val="ListParagraph"/>
              <w:numPr>
                <w:ilvl w:val="0"/>
                <w:numId w:val="15"/>
              </w:numPr>
              <w:rPr>
                <w:rFonts w:ascii="Lato" w:hAnsi="Lato"/>
                <w:bCs/>
              </w:rPr>
            </w:pPr>
            <w:r w:rsidRPr="00AF6DC8">
              <w:rPr>
                <w:rFonts w:ascii="Lato" w:hAnsi="Lato"/>
                <w:bCs/>
              </w:rPr>
              <w:t xml:space="preserve">Remind </w:t>
            </w:r>
            <w:r w:rsidR="00A407F2">
              <w:rPr>
                <w:rFonts w:ascii="Lato" w:hAnsi="Lato"/>
                <w:bCs/>
              </w:rPr>
              <w:t>Learner</w:t>
            </w:r>
            <w:r w:rsidRPr="00AF6DC8">
              <w:rPr>
                <w:rFonts w:ascii="Lato" w:hAnsi="Lato"/>
                <w:bCs/>
              </w:rPr>
              <w:t>s of copyright and how they need to develop their own idea</w:t>
            </w:r>
          </w:p>
          <w:p w14:paraId="058C2FF1" w14:textId="1443BE5A" w:rsidR="00CF3AB2" w:rsidRDefault="00CF3AB2" w:rsidP="000162B6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1249412" w14:textId="054EBBDB" w:rsidR="00A407F2" w:rsidRDefault="007B706E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8</w:t>
            </w:r>
            <w:r w:rsidR="00A407F2">
              <w:rPr>
                <w:rFonts w:ascii="Lato" w:hAnsi="Lato"/>
              </w:rPr>
              <w:t xml:space="preserve"> </w:t>
            </w:r>
            <w:proofErr w:type="spellStart"/>
            <w:r w:rsidR="00A407F2">
              <w:rPr>
                <w:rFonts w:ascii="Lato" w:hAnsi="Lato"/>
              </w:rPr>
              <w:t>ppt</w:t>
            </w:r>
            <w:proofErr w:type="spellEnd"/>
          </w:p>
          <w:p w14:paraId="3D6EF0B9" w14:textId="7ED51412" w:rsidR="00A407F2" w:rsidRDefault="007B706E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8</w:t>
            </w:r>
            <w:r w:rsidR="00A407F2">
              <w:rPr>
                <w:rFonts w:ascii="Lato" w:hAnsi="Lato"/>
              </w:rPr>
              <w:t xml:space="preserve"> Activity Sheet</w:t>
            </w:r>
          </w:p>
          <w:p w14:paraId="3697461C" w14:textId="227A006C" w:rsidR="00E352FE" w:rsidRDefault="00E862EB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C</w:t>
            </w:r>
          </w:p>
          <w:p w14:paraId="183694A2" w14:textId="77777777" w:rsidR="00E862EB" w:rsidRDefault="00D8340C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ernet for research</w:t>
            </w:r>
          </w:p>
          <w:p w14:paraId="4B92EFAE" w14:textId="10EB9BF4" w:rsidR="00D8340C" w:rsidRDefault="00D8340C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aper and planning sheets</w:t>
            </w:r>
          </w:p>
          <w:p w14:paraId="39CA8987" w14:textId="41AFADBF" w:rsidR="00372914" w:rsidRDefault="00372914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oloured Crayons and Pencils</w:t>
            </w:r>
          </w:p>
          <w:p w14:paraId="01003122" w14:textId="114F475A" w:rsidR="00D8340C" w:rsidRPr="00D26DB1" w:rsidRDefault="00D8340C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raphic software</w:t>
            </w:r>
          </w:p>
        </w:tc>
      </w:tr>
      <w:tr w:rsidR="000162B6" w14:paraId="4E7E3DC6" w14:textId="77777777" w:rsidTr="00CF0CEB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20978221" w:rsidR="000162B6" w:rsidRDefault="000162B6" w:rsidP="007343E1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AF6DC8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14:paraId="71C186CE" w14:textId="77777777" w:rsidTr="00CF0CEB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DE4D4B5" w14:textId="31799799" w:rsidR="00CF0CEB" w:rsidRDefault="00D8340C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mind </w:t>
            </w:r>
            <w:r w:rsidR="00A407F2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of the purpose of the project</w:t>
            </w:r>
          </w:p>
          <w:p w14:paraId="5946C359" w14:textId="53671C4F" w:rsidR="00D8340C" w:rsidRDefault="00D8340C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xplain how branding is important giving common examples of well</w:t>
            </w:r>
            <w:r w:rsidR="00AF6DC8">
              <w:rPr>
                <w:rFonts w:ascii="Lato" w:hAnsi="Lato"/>
              </w:rPr>
              <w:t>-</w:t>
            </w:r>
            <w:r>
              <w:rPr>
                <w:rFonts w:ascii="Lato" w:hAnsi="Lato"/>
              </w:rPr>
              <w:t>know</w:t>
            </w:r>
            <w:r w:rsidR="00372914">
              <w:rPr>
                <w:rFonts w:ascii="Lato" w:hAnsi="Lato"/>
              </w:rPr>
              <w:t>n</w:t>
            </w:r>
            <w:r>
              <w:rPr>
                <w:rFonts w:ascii="Lato" w:hAnsi="Lato"/>
              </w:rPr>
              <w:t xml:space="preserve"> brands</w:t>
            </w:r>
          </w:p>
          <w:p w14:paraId="4B50379F" w14:textId="0B232BB9" w:rsidR="00D8340C" w:rsidRDefault="00372914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ive an o</w:t>
            </w:r>
            <w:r w:rsidR="00F06948">
              <w:rPr>
                <w:rFonts w:ascii="Lato" w:hAnsi="Lato"/>
              </w:rPr>
              <w:t xml:space="preserve">pportunity to </w:t>
            </w:r>
            <w:r w:rsidR="00A407F2">
              <w:rPr>
                <w:rFonts w:ascii="Lato" w:hAnsi="Lato"/>
              </w:rPr>
              <w:t>Learner</w:t>
            </w:r>
            <w:r w:rsidR="00F06948">
              <w:rPr>
                <w:rFonts w:ascii="Lato" w:hAnsi="Lato"/>
              </w:rPr>
              <w:t>s to work in a team and develop their brand</w:t>
            </w:r>
            <w:r>
              <w:rPr>
                <w:rFonts w:ascii="Lato" w:hAnsi="Lato"/>
              </w:rPr>
              <w:t xml:space="preserve"> – let them come up with the ethos of their team</w:t>
            </w:r>
          </w:p>
          <w:p w14:paraId="7D98970B" w14:textId="6E038316" w:rsidR="00372914" w:rsidRDefault="00372914" w:rsidP="00372914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proofErr w:type="spellStart"/>
            <w:r>
              <w:rPr>
                <w:rFonts w:ascii="Lato" w:hAnsi="Lato"/>
              </w:rPr>
              <w:t>Encourge</w:t>
            </w:r>
            <w:proofErr w:type="spellEnd"/>
            <w:r>
              <w:rPr>
                <w:rFonts w:ascii="Lato" w:hAnsi="Lato"/>
              </w:rPr>
              <w:t xml:space="preserve"> them swap and use critique and revision</w:t>
            </w:r>
            <w:r w:rsidRPr="00372914">
              <w:rPr>
                <w:rFonts w:ascii="Lato" w:hAnsi="Lato"/>
              </w:rPr>
              <w:t xml:space="preserve"> techniques</w:t>
            </w:r>
          </w:p>
          <w:p w14:paraId="17C8D962" w14:textId="06238B19" w:rsidR="00372914" w:rsidRDefault="00372914" w:rsidP="00372914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sure they answer the questions from the </w:t>
            </w:r>
            <w:r w:rsidR="00A407F2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 xml:space="preserve">est </w:t>
            </w:r>
            <w:r w:rsidR="00A407F2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>ime section about their work</w:t>
            </w:r>
          </w:p>
          <w:p w14:paraId="48E09495" w14:textId="42F50D5A" w:rsidR="00372914" w:rsidRDefault="00372914" w:rsidP="00372914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</w:t>
            </w:r>
            <w:r w:rsidR="00A407F2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on to the stretch task, encourage the use of graphic design software</w:t>
            </w:r>
          </w:p>
          <w:p w14:paraId="00792C4F" w14:textId="24F0B3BC" w:rsidR="00372914" w:rsidRPr="00372914" w:rsidRDefault="00372914" w:rsidP="00372914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scuss the difference between bitmap and vector images</w:t>
            </w:r>
          </w:p>
          <w:p w14:paraId="28B63950" w14:textId="6CDC415A" w:rsidR="00F06948" w:rsidRPr="002419D7" w:rsidRDefault="00372914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 xml:space="preserve">Allow </w:t>
            </w:r>
            <w:r w:rsidR="00A407F2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o p</w:t>
            </w:r>
            <w:r w:rsidR="00F06948">
              <w:rPr>
                <w:rFonts w:ascii="Lato" w:hAnsi="Lato"/>
              </w:rPr>
              <w:t>resent their brand and be able to explain how it represents their team</w:t>
            </w:r>
          </w:p>
        </w:tc>
      </w:tr>
      <w:tr w:rsidR="000162B6" w14:paraId="24B9CFD5" w14:textId="77777777" w:rsidTr="00CF0CEB">
        <w:trPr>
          <w:trHeight w:val="143"/>
        </w:trPr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D9466A3" w:rsidR="002419D7" w:rsidRDefault="000162B6" w:rsidP="00AF6DC8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AF6DC8" w14:paraId="61C6D769" w14:textId="77777777" w:rsidTr="00CF0CEB">
        <w:trPr>
          <w:trHeight w:val="143"/>
        </w:trPr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8A44A65" w14:textId="7BE37A13" w:rsidR="00AF6DC8" w:rsidRPr="00AF6DC8" w:rsidRDefault="00AF6DC8" w:rsidP="00AF6DC8">
            <w:pPr>
              <w:ind w:left="720"/>
              <w:rPr>
                <w:rFonts w:ascii="Lato" w:hAnsi="Lato"/>
              </w:rPr>
            </w:pPr>
            <w:r w:rsidRPr="00372914">
              <w:rPr>
                <w:rFonts w:ascii="Lato" w:hAnsi="Lato"/>
              </w:rPr>
              <w:t>Logo (paper plan) &amp; Graphic creation</w:t>
            </w:r>
            <w:r w:rsidR="00A407F2">
              <w:rPr>
                <w:rFonts w:ascii="Lato" w:hAnsi="Lato"/>
              </w:rPr>
              <w:t>.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D4738D" w14:textId="77777777" w:rsidR="002A2B48" w:rsidRDefault="002A2B48" w:rsidP="006B36F6">
      <w:pPr>
        <w:spacing w:after="0" w:line="240" w:lineRule="auto"/>
      </w:pPr>
      <w:r>
        <w:separator/>
      </w:r>
    </w:p>
  </w:endnote>
  <w:endnote w:type="continuationSeparator" w:id="0">
    <w:p w14:paraId="312A45C6" w14:textId="77777777" w:rsidR="002A2B48" w:rsidRDefault="002A2B48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00000001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36008C0" w:rsidR="002A2B48" w:rsidRDefault="002A2B48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B706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2A2B48" w:rsidRPr="006B36F6" w:rsidRDefault="002A2B48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46EB2A" w14:textId="77777777" w:rsidR="002A2B48" w:rsidRDefault="002A2B48" w:rsidP="006B36F6">
      <w:pPr>
        <w:spacing w:after="0" w:line="240" w:lineRule="auto"/>
      </w:pPr>
      <w:r>
        <w:separator/>
      </w:r>
    </w:p>
  </w:footnote>
  <w:footnote w:type="continuationSeparator" w:id="0">
    <w:p w14:paraId="4AE4F077" w14:textId="77777777" w:rsidR="002A2B48" w:rsidRDefault="002A2B48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96DBA" w14:textId="3650ADA3" w:rsidR="002A2B48" w:rsidRDefault="002A2B48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1485A"/>
    <w:multiLevelType w:val="hybridMultilevel"/>
    <w:tmpl w:val="E1925218"/>
    <w:lvl w:ilvl="0" w:tplc="08090001">
      <w:start w:val="1"/>
      <w:numFmt w:val="bullet"/>
      <w:lvlText w:val=""/>
      <w:lvlJc w:val="left"/>
      <w:pPr>
        <w:ind w:left="75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8" w:hanging="360"/>
      </w:pPr>
      <w:rPr>
        <w:rFonts w:ascii="Wingdings" w:hAnsi="Wingdings" w:hint="default"/>
      </w:rPr>
    </w:lvl>
  </w:abstractNum>
  <w:abstractNum w:abstractNumId="1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524741"/>
    <w:multiLevelType w:val="hybridMultilevel"/>
    <w:tmpl w:val="A3BAC862"/>
    <w:lvl w:ilvl="0" w:tplc="0914C3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68B2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76EB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2888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D0FC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34F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54AE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22AF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EA3C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052023"/>
    <w:multiLevelType w:val="hybridMultilevel"/>
    <w:tmpl w:val="225446CE"/>
    <w:lvl w:ilvl="0" w:tplc="C0724E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E6C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C648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4E8F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AC2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B4D0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9CB4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305E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54A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D7149C"/>
    <w:multiLevelType w:val="hybridMultilevel"/>
    <w:tmpl w:val="113209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5B448F8"/>
    <w:multiLevelType w:val="hybridMultilevel"/>
    <w:tmpl w:val="4ED25B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5"/>
  </w:num>
  <w:num w:numId="3">
    <w:abstractNumId w:val="2"/>
  </w:num>
  <w:num w:numId="4">
    <w:abstractNumId w:val="5"/>
  </w:num>
  <w:num w:numId="5">
    <w:abstractNumId w:val="4"/>
  </w:num>
  <w:num w:numId="6">
    <w:abstractNumId w:val="6"/>
  </w:num>
  <w:num w:numId="7">
    <w:abstractNumId w:val="7"/>
  </w:num>
  <w:num w:numId="8">
    <w:abstractNumId w:val="1"/>
  </w:num>
  <w:num w:numId="9">
    <w:abstractNumId w:val="8"/>
  </w:num>
  <w:num w:numId="10">
    <w:abstractNumId w:val="11"/>
  </w:num>
  <w:num w:numId="11">
    <w:abstractNumId w:val="10"/>
  </w:num>
  <w:num w:numId="12">
    <w:abstractNumId w:val="12"/>
  </w:num>
  <w:num w:numId="13">
    <w:abstractNumId w:val="9"/>
  </w:num>
  <w:num w:numId="14">
    <w:abstractNumId w:val="3"/>
  </w:num>
  <w:num w:numId="15">
    <w:abstractNumId w:val="14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7a0MDEyMLcwMzZU0lEKTi0uzszPAykwrAUA9DPkDiwAAAA="/>
  </w:docVars>
  <w:rsids>
    <w:rsidRoot w:val="00D0274F"/>
    <w:rsid w:val="00010B91"/>
    <w:rsid w:val="000162B6"/>
    <w:rsid w:val="000751A3"/>
    <w:rsid w:val="0008457D"/>
    <w:rsid w:val="000C6E37"/>
    <w:rsid w:val="000E633D"/>
    <w:rsid w:val="001B14DA"/>
    <w:rsid w:val="001D3E62"/>
    <w:rsid w:val="0022099F"/>
    <w:rsid w:val="002419D7"/>
    <w:rsid w:val="00264825"/>
    <w:rsid w:val="002A2B48"/>
    <w:rsid w:val="002C21F9"/>
    <w:rsid w:val="002C77FD"/>
    <w:rsid w:val="002E70C3"/>
    <w:rsid w:val="002F79FF"/>
    <w:rsid w:val="00303314"/>
    <w:rsid w:val="003268D4"/>
    <w:rsid w:val="00364FED"/>
    <w:rsid w:val="00367D21"/>
    <w:rsid w:val="00372914"/>
    <w:rsid w:val="00393C71"/>
    <w:rsid w:val="00407D67"/>
    <w:rsid w:val="00463B37"/>
    <w:rsid w:val="004707BA"/>
    <w:rsid w:val="004930FB"/>
    <w:rsid w:val="004C1B40"/>
    <w:rsid w:val="00500BAE"/>
    <w:rsid w:val="0050517C"/>
    <w:rsid w:val="005243B2"/>
    <w:rsid w:val="005335F5"/>
    <w:rsid w:val="00550654"/>
    <w:rsid w:val="005535F1"/>
    <w:rsid w:val="0059339C"/>
    <w:rsid w:val="005E7112"/>
    <w:rsid w:val="005F5105"/>
    <w:rsid w:val="00691243"/>
    <w:rsid w:val="006B36F6"/>
    <w:rsid w:val="006C09A5"/>
    <w:rsid w:val="007267DC"/>
    <w:rsid w:val="007343E1"/>
    <w:rsid w:val="0076387A"/>
    <w:rsid w:val="00780D09"/>
    <w:rsid w:val="007A5B66"/>
    <w:rsid w:val="007B706E"/>
    <w:rsid w:val="007C1FD7"/>
    <w:rsid w:val="007E01BA"/>
    <w:rsid w:val="00822C59"/>
    <w:rsid w:val="008437B2"/>
    <w:rsid w:val="00882921"/>
    <w:rsid w:val="008927E9"/>
    <w:rsid w:val="008B0E47"/>
    <w:rsid w:val="008C6D76"/>
    <w:rsid w:val="008D6549"/>
    <w:rsid w:val="008F13CC"/>
    <w:rsid w:val="0090526F"/>
    <w:rsid w:val="00923F20"/>
    <w:rsid w:val="00953671"/>
    <w:rsid w:val="009C5BB8"/>
    <w:rsid w:val="009D3297"/>
    <w:rsid w:val="009E2854"/>
    <w:rsid w:val="009F0921"/>
    <w:rsid w:val="009F1E4A"/>
    <w:rsid w:val="009F3E27"/>
    <w:rsid w:val="00A21AC9"/>
    <w:rsid w:val="00A351FC"/>
    <w:rsid w:val="00A407F2"/>
    <w:rsid w:val="00A42FE2"/>
    <w:rsid w:val="00A510A5"/>
    <w:rsid w:val="00A55CD9"/>
    <w:rsid w:val="00A75B10"/>
    <w:rsid w:val="00A92990"/>
    <w:rsid w:val="00AD2894"/>
    <w:rsid w:val="00AF6DC8"/>
    <w:rsid w:val="00B37D24"/>
    <w:rsid w:val="00B956C7"/>
    <w:rsid w:val="00BE218D"/>
    <w:rsid w:val="00BE23C5"/>
    <w:rsid w:val="00C747FD"/>
    <w:rsid w:val="00C7544E"/>
    <w:rsid w:val="00CF0CEB"/>
    <w:rsid w:val="00CF3AB2"/>
    <w:rsid w:val="00D0274F"/>
    <w:rsid w:val="00D26DB1"/>
    <w:rsid w:val="00D8340C"/>
    <w:rsid w:val="00D93F76"/>
    <w:rsid w:val="00E14232"/>
    <w:rsid w:val="00E352FE"/>
    <w:rsid w:val="00E862EB"/>
    <w:rsid w:val="00EB74EE"/>
    <w:rsid w:val="00EB7881"/>
    <w:rsid w:val="00ED35AF"/>
    <w:rsid w:val="00ED3A06"/>
    <w:rsid w:val="00F06948"/>
    <w:rsid w:val="00F1388C"/>
    <w:rsid w:val="00F41341"/>
    <w:rsid w:val="00F62315"/>
    <w:rsid w:val="00F709DE"/>
    <w:rsid w:val="00F902EA"/>
    <w:rsid w:val="00FA1573"/>
    <w:rsid w:val="00FA7BB5"/>
    <w:rsid w:val="00FE35F6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1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8265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75965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351</Words>
  <Characters>200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Mr G Edgell</cp:lastModifiedBy>
  <cp:revision>11</cp:revision>
  <dcterms:created xsi:type="dcterms:W3CDTF">2019-01-02T13:23:00Z</dcterms:created>
  <dcterms:modified xsi:type="dcterms:W3CDTF">2019-09-15T08:33:00Z</dcterms:modified>
</cp:coreProperties>
</file>